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564" w:rsidRPr="00DC69A3" w:rsidRDefault="003F4564" w:rsidP="003F4564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EG"/>
        </w:rPr>
      </w:pPr>
      <w:r w:rsidRPr="00DC69A3"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EG"/>
        </w:rPr>
        <w:t>Supplementary data</w:t>
      </w:r>
    </w:p>
    <w:p w:rsidR="003F4564" w:rsidRPr="00DC69A3" w:rsidRDefault="003F4564" w:rsidP="003F4564">
      <w:pPr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DC69A3">
        <w:rPr>
          <w:rFonts w:asciiTheme="majorBidi" w:hAnsiTheme="majorBidi" w:cstheme="majorBidi"/>
          <w:noProof/>
          <w:color w:val="000000" w:themeColor="text1"/>
          <w:sz w:val="28"/>
          <w:szCs w:val="28"/>
          <w:lang w:val="en-IN" w:eastAsia="en-IN"/>
        </w:rPr>
        <w:drawing>
          <wp:inline distT="0" distB="0" distL="0" distR="0" wp14:anchorId="25FFC1FD" wp14:editId="5FC1CB18">
            <wp:extent cx="5278120" cy="383972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839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F4564" w:rsidRPr="00DC69A3" w:rsidRDefault="003F4564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DC69A3">
        <w:rPr>
          <w:rFonts w:asciiTheme="majorHAnsi" w:hAnsiTheme="majorHAnsi" w:cstheme="majorBidi"/>
          <w:b/>
          <w:bCs/>
          <w:color w:val="000000" w:themeColor="text1"/>
          <w:sz w:val="24"/>
          <w:szCs w:val="24"/>
          <w:lang w:bidi="ar-EG"/>
        </w:rPr>
        <w:t>Fig. S1.</w:t>
      </w:r>
      <w:r w:rsidRPr="00DC69A3">
        <w:rPr>
          <w:rFonts w:asciiTheme="majorHAnsi" w:hAnsiTheme="majorHAnsi" w:cstheme="majorBidi"/>
          <w:b/>
          <w:bCs/>
          <w:color w:val="000000" w:themeColor="text1"/>
          <w:sz w:val="20"/>
          <w:szCs w:val="20"/>
          <w:lang w:bidi="ar-EG"/>
        </w:rPr>
        <w:t xml:space="preserve"> 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chematic diagram of the measurement system for different gases using the NGO film sensor.</w:t>
      </w: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33C4A" w:rsidRPr="00DC69A3" w:rsidRDefault="00133C4A" w:rsidP="003F4564">
      <w:pPr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EG"/>
        </w:rPr>
      </w:pPr>
    </w:p>
    <w:p w:rsidR="003F4564" w:rsidRPr="00DC69A3" w:rsidRDefault="00133C4A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DC69A3">
        <w:rPr>
          <w:noProof/>
          <w:color w:val="000000" w:themeColor="text1"/>
          <w:rtl/>
          <w:lang w:val="en-IN" w:eastAsia="en-IN"/>
        </w:rPr>
        <w:drawing>
          <wp:inline distT="0" distB="0" distL="0" distR="0" wp14:anchorId="28993CCC" wp14:editId="19BE393A">
            <wp:extent cx="5276850" cy="22860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50"/>
                    <a:stretch/>
                  </pic:blipFill>
                  <pic:spPr bwMode="auto">
                    <a:xfrm>
                      <a:off x="0" y="0"/>
                      <a:ext cx="527685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3C4A" w:rsidRPr="00DC69A3" w:rsidRDefault="00133C4A" w:rsidP="00F52DF6">
      <w:pPr>
        <w:bidi w:val="0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DC69A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Fig.</w:t>
      </w:r>
      <w:r w:rsidR="00F52DF6" w:rsidRPr="00DC69A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Pr="00DC69A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2.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a) Top-view SEM image of GO </w:t>
      </w:r>
      <w:r w:rsidR="00A73CE7"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(width = 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3.303± 0.65 μm and </w:t>
      </w:r>
      <w:r w:rsidR="00A73CE7"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length = 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</w:rPr>
        <w:t>5.145</w:t>
      </w:r>
      <w:r w:rsidR="00F52DF6"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</w:rPr>
        <w:t>± 1.108 μm) and (b) height profile of two GO sheets obtained using atomic force microscope (AFM) (Height= 3.92 ± 0.46 and 3.19± 0.26 nm).</w:t>
      </w: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DC69A3">
        <w:rPr>
          <w:rFonts w:asciiTheme="majorBidi" w:hAnsiTheme="majorBidi" w:cstheme="majorBidi"/>
          <w:noProof/>
          <w:color w:val="000000" w:themeColor="text1"/>
          <w:sz w:val="28"/>
          <w:szCs w:val="28"/>
          <w:lang w:val="en-IN" w:eastAsia="en-IN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1A614C0" wp14:editId="4B76E9CF">
                <wp:simplePos x="0" y="0"/>
                <wp:positionH relativeFrom="column">
                  <wp:posOffset>314325</wp:posOffset>
                </wp:positionH>
                <wp:positionV relativeFrom="paragraph">
                  <wp:posOffset>309880</wp:posOffset>
                </wp:positionV>
                <wp:extent cx="4738370" cy="3790950"/>
                <wp:effectExtent l="0" t="0" r="5080" b="0"/>
                <wp:wrapNone/>
                <wp:docPr id="2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38370" cy="3790950"/>
                          <a:chOff x="0" y="0"/>
                          <a:chExt cx="6186671" cy="4543291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C:\Users\admin\Desktop\Picture5.tif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3" t="5037" r="4787" b="7667"/>
                          <a:stretch/>
                        </pic:blipFill>
                        <pic:spPr bwMode="auto">
                          <a:xfrm>
                            <a:off x="0" y="0"/>
                            <a:ext cx="6186671" cy="4543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" name="TextBox 4"/>
                        <wps:cNvSpPr txBox="1"/>
                        <wps:spPr>
                          <a:xfrm>
                            <a:off x="1251183" y="2858556"/>
                            <a:ext cx="529590" cy="47371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A73CE7" w:rsidRPr="00BE1C14" w:rsidRDefault="00A73CE7" w:rsidP="003F456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44"/>
                                  <w:szCs w:val="44"/>
                                </w:rPr>
                              </w:pPr>
                              <w:r w:rsidRPr="00BE1C14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99"/>
                                  <w:kern w:val="24"/>
                                  <w:sz w:val="44"/>
                                  <w:szCs w:val="44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ON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" name="TextBox 5"/>
                        <wps:cNvSpPr txBox="1"/>
                        <wps:spPr>
                          <a:xfrm>
                            <a:off x="5052854" y="2786374"/>
                            <a:ext cx="657860" cy="47371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A73CE7" w:rsidRPr="00BE1C14" w:rsidRDefault="00A73CE7" w:rsidP="003F456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44"/>
                                  <w:szCs w:val="44"/>
                                </w:rPr>
                              </w:pPr>
                              <w:r w:rsidRPr="00BE1C14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99"/>
                                  <w:kern w:val="24"/>
                                  <w:sz w:val="44"/>
                                  <w:szCs w:val="44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OFF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" name="TextBox 6"/>
                        <wps:cNvSpPr txBox="1"/>
                        <wps:spPr>
                          <a:xfrm>
                            <a:off x="1251183" y="868041"/>
                            <a:ext cx="529590" cy="47371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A73CE7" w:rsidRPr="00BE1C14" w:rsidRDefault="00A73CE7" w:rsidP="003F456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44"/>
                                  <w:szCs w:val="44"/>
                                </w:rPr>
                              </w:pPr>
                              <w:r w:rsidRPr="00BE1C14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99"/>
                                  <w:kern w:val="24"/>
                                  <w:sz w:val="44"/>
                                  <w:szCs w:val="44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ON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" name="TextBox 7"/>
                        <wps:cNvSpPr txBox="1"/>
                        <wps:spPr>
                          <a:xfrm>
                            <a:off x="5052854" y="652621"/>
                            <a:ext cx="657860" cy="47371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A73CE7" w:rsidRPr="00BE1C14" w:rsidRDefault="00A73CE7" w:rsidP="003F456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44"/>
                                  <w:szCs w:val="44"/>
                                </w:rPr>
                              </w:pPr>
                              <w:r w:rsidRPr="00BE1C14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99"/>
                                  <w:kern w:val="24"/>
                                  <w:sz w:val="44"/>
                                  <w:szCs w:val="44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OFF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group w14:anchorId="31A614C0" id="Group 8" o:spid="_x0000_s1026" style="position:absolute;left:0;text-align:left;margin-left:24.75pt;margin-top:24.4pt;width:373.1pt;height:298.5pt;z-index:251659264;mso-width-relative:margin;mso-height-relative:margin" coordsize="61866,45432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">
                <v:shape id="Picture 5" o:spid="_x0000_s1027" type="#_x0000_t75" style="position:absolute;width:61866;height:45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">
                  <v:imagedata r:id="rId83" o:title="Picture5" croptop="3301f" cropbottom="5025f" cropleft="946f" cropright="3137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8" type="#_x0000_t202" style="position:absolute;left:12511;top:28585;width:5296;height:4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" fillcolor="white [3212]" stroked="f">
                  <v:textbox inset="0,0,0,0">
                    <w:txbxContent>
                      <w:p w:rsidR="00A73CE7" w:rsidRPr="00BE1C14" w:rsidRDefault="00A73CE7" w:rsidP="003F4564">
                        <w:pPr>
                          <w:pStyle w:val="NormalWeb"/>
                          <w:spacing w:before="0" w:beforeAutospacing="0" w:after="0" w:afterAutospacing="0"/>
                          <w:rPr>
                            <w:sz w:val="44"/>
                            <w:szCs w:val="44"/>
                          </w:rPr>
                        </w:pPr>
                        <w:r w:rsidRPr="00BE1C14">
                          <w:rPr>
                            <w:rFonts w:asciiTheme="minorHAnsi" w:hAnsi="Calibri" w:cstheme="minorBidi"/>
                            <w:b/>
                            <w:bCs/>
                            <w:color w:val="000099"/>
                            <w:kern w:val="24"/>
                            <w:sz w:val="44"/>
                            <w:szCs w:val="44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ON</w:t>
                        </w:r>
                      </w:p>
                    </w:txbxContent>
                  </v:textbox>
                </v:shape>
                <v:shape id="TextBox 5" o:spid="_x0000_s1029" type="#_x0000_t202" style="position:absolute;left:50528;top:27863;width:6579;height:4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" fillcolor="white [3212]" stroked="f">
                  <v:textbox inset="0,0,0,0">
                    <w:txbxContent>
                      <w:p w:rsidR="00A73CE7" w:rsidRPr="00BE1C14" w:rsidRDefault="00A73CE7" w:rsidP="003F4564">
                        <w:pPr>
                          <w:pStyle w:val="NormalWeb"/>
                          <w:spacing w:before="0" w:beforeAutospacing="0" w:after="0" w:afterAutospacing="0"/>
                          <w:rPr>
                            <w:sz w:val="44"/>
                            <w:szCs w:val="44"/>
                          </w:rPr>
                        </w:pPr>
                        <w:r w:rsidRPr="00BE1C14">
                          <w:rPr>
                            <w:rFonts w:asciiTheme="minorHAnsi" w:hAnsi="Calibri" w:cstheme="minorBidi"/>
                            <w:b/>
                            <w:bCs/>
                            <w:color w:val="000099"/>
                            <w:kern w:val="24"/>
                            <w:sz w:val="44"/>
                            <w:szCs w:val="44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OFF</w:t>
                        </w:r>
                      </w:p>
                    </w:txbxContent>
                  </v:textbox>
                </v:shape>
                <v:shape id="TextBox 6" o:spid="_x0000_s1030" type="#_x0000_t202" style="position:absolute;left:12511;top:8680;width:5296;height:4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" fillcolor="white [3212]" stroked="f">
                  <v:textbox inset="0,0,0,0">
                    <w:txbxContent>
                      <w:p w:rsidR="00A73CE7" w:rsidRPr="00BE1C14" w:rsidRDefault="00A73CE7" w:rsidP="003F4564">
                        <w:pPr>
                          <w:pStyle w:val="NormalWeb"/>
                          <w:spacing w:before="0" w:beforeAutospacing="0" w:after="0" w:afterAutospacing="0"/>
                          <w:rPr>
                            <w:sz w:val="44"/>
                            <w:szCs w:val="44"/>
                          </w:rPr>
                        </w:pPr>
                        <w:r w:rsidRPr="00BE1C14">
                          <w:rPr>
                            <w:rFonts w:asciiTheme="minorHAnsi" w:hAnsi="Calibri" w:cstheme="minorBidi"/>
                            <w:b/>
                            <w:bCs/>
                            <w:color w:val="000099"/>
                            <w:kern w:val="24"/>
                            <w:sz w:val="44"/>
                            <w:szCs w:val="44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ON</w:t>
                        </w:r>
                      </w:p>
                    </w:txbxContent>
                  </v:textbox>
                </v:shape>
                <v:shape id="TextBox 7" o:spid="_x0000_s1031" type="#_x0000_t202" style="position:absolute;left:50528;top:6526;width:6579;height:4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" fillcolor="white [3212]" stroked="f">
                  <v:textbox inset="0,0,0,0">
                    <w:txbxContent>
                      <w:p w:rsidR="00A73CE7" w:rsidRPr="00BE1C14" w:rsidRDefault="00A73CE7" w:rsidP="003F4564">
                        <w:pPr>
                          <w:pStyle w:val="NormalWeb"/>
                          <w:spacing w:before="0" w:beforeAutospacing="0" w:after="0" w:afterAutospacing="0"/>
                          <w:rPr>
                            <w:sz w:val="44"/>
                            <w:szCs w:val="44"/>
                          </w:rPr>
                        </w:pPr>
                        <w:r w:rsidRPr="00BE1C14">
                          <w:rPr>
                            <w:rFonts w:asciiTheme="minorHAnsi" w:hAnsi="Calibri" w:cstheme="minorBidi"/>
                            <w:b/>
                            <w:bCs/>
                            <w:color w:val="000099"/>
                            <w:kern w:val="24"/>
                            <w:sz w:val="44"/>
                            <w:szCs w:val="44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OFF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spacing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  <w:lang w:bidi="ar-EG"/>
        </w:rPr>
      </w:pPr>
    </w:p>
    <w:p w:rsidR="003F4564" w:rsidRPr="00DC69A3" w:rsidRDefault="003F4564" w:rsidP="00F52DF6">
      <w:pPr>
        <w:autoSpaceDE w:val="0"/>
        <w:autoSpaceDN w:val="0"/>
        <w:adjustRightInd w:val="0"/>
        <w:spacing w:after="0" w:line="36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DC69A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Fig. S</w:t>
      </w:r>
      <w:r w:rsidR="00F52DF6" w:rsidRPr="00DC69A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3</w:t>
      </w:r>
      <w:r w:rsidRPr="00DC69A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. 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  <w:t>Resistance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variation 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  <w:t xml:space="preserve">versus operation time at RT (20 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bidi="ar-EG"/>
        </w:rPr>
        <w:t>o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  <w:t>C)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of 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  <w:t>the GO film sensor in the presence of 60 SCCM methanol, acetone, or ethanol.</w:t>
      </w:r>
    </w:p>
    <w:p w:rsidR="003F4564" w:rsidRPr="00DC69A3" w:rsidRDefault="003F4564" w:rsidP="003F4564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:rsidR="003F4564" w:rsidRPr="00DC69A3" w:rsidRDefault="003F4564" w:rsidP="003F4564">
      <w:pPr>
        <w:rPr>
          <w:color w:val="000000" w:themeColor="text1"/>
        </w:rPr>
      </w:pPr>
    </w:p>
    <w:p w:rsidR="00F52DF6" w:rsidRPr="00DC69A3" w:rsidRDefault="00F52DF6" w:rsidP="003F4564">
      <w:pPr>
        <w:rPr>
          <w:color w:val="000000" w:themeColor="text1"/>
        </w:rPr>
      </w:pPr>
    </w:p>
    <w:p w:rsidR="00F52DF6" w:rsidRPr="00DC69A3" w:rsidRDefault="00F52DF6" w:rsidP="003F4564">
      <w:pPr>
        <w:rPr>
          <w:color w:val="000000" w:themeColor="text1"/>
        </w:rPr>
      </w:pPr>
    </w:p>
    <w:p w:rsidR="00F52DF6" w:rsidRPr="00DC69A3" w:rsidRDefault="00F52DF6" w:rsidP="003F4564">
      <w:pPr>
        <w:rPr>
          <w:color w:val="000000" w:themeColor="text1"/>
        </w:rPr>
      </w:pPr>
    </w:p>
    <w:p w:rsidR="00F52DF6" w:rsidRPr="00DC69A3" w:rsidRDefault="00F52DF6" w:rsidP="003F4564">
      <w:pPr>
        <w:rPr>
          <w:color w:val="000000" w:themeColor="text1"/>
        </w:rPr>
      </w:pPr>
    </w:p>
    <w:p w:rsidR="00F52DF6" w:rsidRPr="00DC69A3" w:rsidRDefault="00F52DF6" w:rsidP="003F4564">
      <w:pPr>
        <w:rPr>
          <w:color w:val="000000" w:themeColor="text1"/>
        </w:rPr>
      </w:pPr>
    </w:p>
    <w:p w:rsidR="00EC6B7D" w:rsidRPr="00DC69A3" w:rsidRDefault="00F52DF6" w:rsidP="00EC6B7D">
      <w:pPr>
        <w:tabs>
          <w:tab w:val="left" w:pos="1689"/>
        </w:tabs>
        <w:bidi w:val="0"/>
        <w:jc w:val="both"/>
        <w:rPr>
          <w:b/>
          <w:bCs/>
          <w:color w:val="000000" w:themeColor="text1"/>
          <w:sz w:val="28"/>
          <w:szCs w:val="28"/>
        </w:rPr>
      </w:pPr>
      <w:r w:rsidRPr="00DC69A3">
        <w:rPr>
          <w:noProof/>
          <w:color w:val="000000" w:themeColor="text1"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F47ECB" wp14:editId="5DB10E5B">
                <wp:simplePos x="0" y="0"/>
                <wp:positionH relativeFrom="column">
                  <wp:posOffset>487680</wp:posOffset>
                </wp:positionH>
                <wp:positionV relativeFrom="paragraph">
                  <wp:posOffset>151130</wp:posOffset>
                </wp:positionV>
                <wp:extent cx="914400" cy="266700"/>
                <wp:effectExtent l="0" t="0" r="4445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52DF6" w:rsidRPr="00F52DF6" w:rsidRDefault="00F52DF6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52DF6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BF47ECB" id="Text Box 38" o:spid="_x0000_s1032" type="#_x0000_t202" style="position:absolute;left:0;text-align:left;margin-left:38.4pt;margin-top:11.9pt;width:1in;height:21pt;z-index:2516602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" filled="f" stroked="f" strokeweight=".5pt">
                <v:textbox inset="0,0,0,0">
                  <w:txbxContent>
                    <w:p w:rsidR="00F52DF6" w:rsidRPr="00F52DF6" w:rsidRDefault="00F52DF6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F52DF6">
                        <w:rPr>
                          <w:b/>
                          <w:bCs/>
                          <w:sz w:val="36"/>
                          <w:szCs w:val="36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Pr="00DC69A3">
        <w:rPr>
          <w:noProof/>
          <w:color w:val="000000" w:themeColor="text1"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80A660" wp14:editId="1E7BB19B">
                <wp:simplePos x="0" y="0"/>
                <wp:positionH relativeFrom="column">
                  <wp:posOffset>4421505</wp:posOffset>
                </wp:positionH>
                <wp:positionV relativeFrom="paragraph">
                  <wp:posOffset>122555</wp:posOffset>
                </wp:positionV>
                <wp:extent cx="914400" cy="266700"/>
                <wp:effectExtent l="0" t="0" r="1397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52DF6" w:rsidRPr="00F52DF6" w:rsidRDefault="00F52DF6" w:rsidP="00F52DF6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C80A660" id="Text Box 39" o:spid="_x0000_s1033" type="#_x0000_t202" style="position:absolute;left:0;text-align:left;margin-left:348.15pt;margin-top:9.65pt;width:1in;height:21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" filled="f" stroked="f" strokeweight=".5pt">
                <v:textbox inset="0,0,0,0">
                  <w:txbxContent>
                    <w:p w:rsidR="00F52DF6" w:rsidRPr="00F52DF6" w:rsidRDefault="00F52DF6" w:rsidP="00F52DF6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EC6B7D" w:rsidRPr="00DC69A3">
        <w:rPr>
          <w:noProof/>
          <w:color w:val="000000" w:themeColor="text1"/>
          <w:lang w:val="en-IN" w:eastAsia="en-IN"/>
        </w:rPr>
        <w:drawing>
          <wp:inline distT="0" distB="0" distL="0" distR="0" wp14:anchorId="0A593D30" wp14:editId="1C8CFE8E">
            <wp:extent cx="2533650" cy="218011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1" t="8421" r="13633" b="1123"/>
                    <a:stretch/>
                  </pic:blipFill>
                  <pic:spPr bwMode="auto">
                    <a:xfrm>
                      <a:off x="0" y="0"/>
                      <a:ext cx="2540479" cy="2185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C69A3">
        <w:rPr>
          <w:noProof/>
          <w:color w:val="000000" w:themeColor="text1"/>
          <w:lang w:val="en-IN" w:eastAsia="en-IN"/>
        </w:rPr>
        <w:drawing>
          <wp:inline distT="0" distB="0" distL="0" distR="0" wp14:anchorId="680E5630" wp14:editId="090D7005">
            <wp:extent cx="2666530" cy="2238228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37" t="8967" r="13513" b="2989"/>
                    <a:stretch/>
                  </pic:blipFill>
                  <pic:spPr bwMode="auto">
                    <a:xfrm>
                      <a:off x="0" y="0"/>
                      <a:ext cx="2676729" cy="2246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6B7D" w:rsidRPr="00DC69A3" w:rsidRDefault="00EC6B7D" w:rsidP="00F52DF6">
      <w:pPr>
        <w:pStyle w:val="ListParagraph"/>
        <w:tabs>
          <w:tab w:val="left" w:pos="1689"/>
        </w:tabs>
        <w:bidi w:val="0"/>
        <w:ind w:left="675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DC69A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Fig. S</w:t>
      </w:r>
      <w:r w:rsidR="00F52DF6" w:rsidRPr="00DC69A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4</w:t>
      </w:r>
      <w:r w:rsidRPr="00DC69A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.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F52DF6"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(a) 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</w:rPr>
        <w:t>Effect of humidity in NGO sensor response at 60 SCCM CO</w:t>
      </w:r>
      <w:r w:rsidRPr="00DC69A3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2</w:t>
      </w:r>
      <w:r w:rsidR="00F52DF6"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gas, and (b) effect of the interfering 10 SCCM NO</w:t>
      </w:r>
      <w:r w:rsidR="00F52DF6" w:rsidRPr="00DC69A3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2</w:t>
      </w:r>
      <w:r w:rsidR="00F52DF6" w:rsidRPr="00DC6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gas in the NGO response toward CO</w:t>
      </w:r>
      <w:r w:rsidR="00F52DF6" w:rsidRPr="00DC69A3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2</w:t>
      </w:r>
      <w:r w:rsidR="00F52DF6" w:rsidRPr="00DC69A3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3F4564" w:rsidRPr="00DC69A3" w:rsidRDefault="003F4564" w:rsidP="003F4564">
      <w:pPr>
        <w:tabs>
          <w:tab w:val="left" w:pos="5955"/>
        </w:tabs>
        <w:bidi w:val="0"/>
        <w:rPr>
          <w:color w:val="000000" w:themeColor="text1"/>
        </w:rPr>
      </w:pPr>
      <w:bookmarkStart w:id="0" w:name="_GoBack"/>
      <w:bookmarkEnd w:id="0"/>
    </w:p>
    <w:sectPr w:rsidR="003F4564" w:rsidRPr="00DC69A3" w:rsidSect="0065601A">
      <w:footerReference w:type="default" r:id="rId86"/>
      <w:pgSz w:w="11906" w:h="16838"/>
      <w:pgMar w:top="1440" w:right="1797" w:bottom="1440" w:left="1797" w:header="709" w:footer="709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3C2E" w:rsidRDefault="00EA3C2E" w:rsidP="00E37CE5">
      <w:pPr>
        <w:spacing w:after="0" w:line="240" w:lineRule="auto"/>
      </w:pPr>
      <w:r>
        <w:separator/>
      </w:r>
    </w:p>
  </w:endnote>
  <w:endnote w:type="continuationSeparator" w:id="0">
    <w:p w:rsidR="00EA3C2E" w:rsidRDefault="00EA3C2E" w:rsidP="00E37C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05554307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73CE7" w:rsidRDefault="00A73C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649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A73CE7" w:rsidRDefault="00A73C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3C2E" w:rsidRDefault="00EA3C2E" w:rsidP="00E37CE5">
      <w:pPr>
        <w:spacing w:after="0" w:line="240" w:lineRule="auto"/>
      </w:pPr>
      <w:r>
        <w:separator/>
      </w:r>
    </w:p>
  </w:footnote>
  <w:footnote w:type="continuationSeparator" w:id="0">
    <w:p w:rsidR="00EA3C2E" w:rsidRDefault="00EA3C2E" w:rsidP="00E37C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AF6059"/>
    <w:multiLevelType w:val="multilevel"/>
    <w:tmpl w:val="EC0AF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27A112D"/>
    <w:multiLevelType w:val="multilevel"/>
    <w:tmpl w:val="25B84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36C0B4B"/>
    <w:multiLevelType w:val="multilevel"/>
    <w:tmpl w:val="7C7E616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63922A6F"/>
    <w:multiLevelType w:val="hybridMultilevel"/>
    <w:tmpl w:val="1E1EC988"/>
    <w:lvl w:ilvl="0" w:tplc="EF96FDA0">
      <w:start w:val="1"/>
      <w:numFmt w:val="decimal"/>
      <w:lvlText w:val="[%1]"/>
      <w:lvlJc w:val="left"/>
      <w:pPr>
        <w:ind w:left="720" w:hanging="360"/>
      </w:pPr>
      <w:rPr>
        <w:rFonts w:hint="default"/>
        <w:color w:val="0303BD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CF3681B"/>
    <w:multiLevelType w:val="multilevel"/>
    <w:tmpl w:val="E1CC06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">
    <w:nsid w:val="797C6723"/>
    <w:multiLevelType w:val="multilevel"/>
    <w:tmpl w:val="061A6702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  <w:b w:val="0"/>
        <w:i/>
        <w:sz w:val="28"/>
      </w:rPr>
    </w:lvl>
    <w:lvl w:ilvl="1">
      <w:start w:val="2"/>
      <w:numFmt w:val="decimal"/>
      <w:lvlText w:val="%1.%2."/>
      <w:lvlJc w:val="left"/>
      <w:pPr>
        <w:ind w:left="675" w:hanging="675"/>
      </w:pPr>
      <w:rPr>
        <w:rFonts w:hint="default"/>
        <w:b w:val="0"/>
        <w:i/>
        <w:sz w:val="28"/>
      </w:rPr>
    </w:lvl>
    <w:lvl w:ilvl="2">
      <w:start w:val="6"/>
      <w:numFmt w:val="decimal"/>
      <w:lvlText w:val="%1.%2.%3."/>
      <w:lvlJc w:val="left"/>
      <w:pPr>
        <w:ind w:left="720" w:hanging="720"/>
      </w:pPr>
      <w:rPr>
        <w:rFonts w:hint="default"/>
        <w:b w:val="0"/>
        <w:i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i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/>
        <w:sz w:val="28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MDYyMLEwNTEztzRQ0lEKTi0uzszPAykwNK8FAIGWyOstAAAA"/>
  </w:docVars>
  <w:rsids>
    <w:rsidRoot w:val="002D3742"/>
    <w:rsid w:val="0004008D"/>
    <w:rsid w:val="00041AC3"/>
    <w:rsid w:val="0004726B"/>
    <w:rsid w:val="000473C8"/>
    <w:rsid w:val="00084346"/>
    <w:rsid w:val="00093CFD"/>
    <w:rsid w:val="00095CEA"/>
    <w:rsid w:val="000A7070"/>
    <w:rsid w:val="000A79DB"/>
    <w:rsid w:val="000B150E"/>
    <w:rsid w:val="000C5CB8"/>
    <w:rsid w:val="000D5638"/>
    <w:rsid w:val="00133C4A"/>
    <w:rsid w:val="00134F8D"/>
    <w:rsid w:val="00144393"/>
    <w:rsid w:val="001703B5"/>
    <w:rsid w:val="00174DDB"/>
    <w:rsid w:val="00195FF3"/>
    <w:rsid w:val="00196F06"/>
    <w:rsid w:val="001A7636"/>
    <w:rsid w:val="001C456A"/>
    <w:rsid w:val="001D4C50"/>
    <w:rsid w:val="001D7371"/>
    <w:rsid w:val="001E518F"/>
    <w:rsid w:val="002144D8"/>
    <w:rsid w:val="00214E2F"/>
    <w:rsid w:val="00223AC1"/>
    <w:rsid w:val="00231EB6"/>
    <w:rsid w:val="00245D39"/>
    <w:rsid w:val="002544AE"/>
    <w:rsid w:val="00267A64"/>
    <w:rsid w:val="002755BB"/>
    <w:rsid w:val="00282607"/>
    <w:rsid w:val="00296A2E"/>
    <w:rsid w:val="002A624A"/>
    <w:rsid w:val="002D3742"/>
    <w:rsid w:val="002D63D8"/>
    <w:rsid w:val="002D651A"/>
    <w:rsid w:val="002E13A3"/>
    <w:rsid w:val="002E5426"/>
    <w:rsid w:val="002E7968"/>
    <w:rsid w:val="00306DB0"/>
    <w:rsid w:val="0031024B"/>
    <w:rsid w:val="003134B0"/>
    <w:rsid w:val="00344F26"/>
    <w:rsid w:val="00355056"/>
    <w:rsid w:val="00382882"/>
    <w:rsid w:val="0038710A"/>
    <w:rsid w:val="00392C4E"/>
    <w:rsid w:val="003953E9"/>
    <w:rsid w:val="00396A18"/>
    <w:rsid w:val="003C641B"/>
    <w:rsid w:val="003D65D5"/>
    <w:rsid w:val="003E047B"/>
    <w:rsid w:val="003E3F1F"/>
    <w:rsid w:val="003F3E2F"/>
    <w:rsid w:val="003F4564"/>
    <w:rsid w:val="003F76BF"/>
    <w:rsid w:val="00400734"/>
    <w:rsid w:val="0041175A"/>
    <w:rsid w:val="0042675C"/>
    <w:rsid w:val="00426ED1"/>
    <w:rsid w:val="00433BFB"/>
    <w:rsid w:val="00437037"/>
    <w:rsid w:val="0044383A"/>
    <w:rsid w:val="0044585A"/>
    <w:rsid w:val="00482F36"/>
    <w:rsid w:val="004845AD"/>
    <w:rsid w:val="00484CD4"/>
    <w:rsid w:val="00491820"/>
    <w:rsid w:val="004934BC"/>
    <w:rsid w:val="004B6276"/>
    <w:rsid w:val="004B6C52"/>
    <w:rsid w:val="004C375C"/>
    <w:rsid w:val="004C4AF7"/>
    <w:rsid w:val="004D1DDE"/>
    <w:rsid w:val="004D57B9"/>
    <w:rsid w:val="00502B46"/>
    <w:rsid w:val="00504CAE"/>
    <w:rsid w:val="005154DA"/>
    <w:rsid w:val="00516724"/>
    <w:rsid w:val="00526D8A"/>
    <w:rsid w:val="00530D66"/>
    <w:rsid w:val="005333D8"/>
    <w:rsid w:val="005349E6"/>
    <w:rsid w:val="005405AF"/>
    <w:rsid w:val="00577B46"/>
    <w:rsid w:val="0058340A"/>
    <w:rsid w:val="00593DF0"/>
    <w:rsid w:val="005B38B6"/>
    <w:rsid w:val="005B4138"/>
    <w:rsid w:val="005B7F5C"/>
    <w:rsid w:val="005C7FDC"/>
    <w:rsid w:val="005D5F9F"/>
    <w:rsid w:val="005E2802"/>
    <w:rsid w:val="0062576A"/>
    <w:rsid w:val="006432DD"/>
    <w:rsid w:val="0065601A"/>
    <w:rsid w:val="00661596"/>
    <w:rsid w:val="00664F51"/>
    <w:rsid w:val="00694EF8"/>
    <w:rsid w:val="00696251"/>
    <w:rsid w:val="00697B2D"/>
    <w:rsid w:val="006A1F01"/>
    <w:rsid w:val="006A2DD5"/>
    <w:rsid w:val="006A4294"/>
    <w:rsid w:val="006B5C4E"/>
    <w:rsid w:val="006C285E"/>
    <w:rsid w:val="006D4872"/>
    <w:rsid w:val="006E1B20"/>
    <w:rsid w:val="006E5EBE"/>
    <w:rsid w:val="006E7FC3"/>
    <w:rsid w:val="006F05DA"/>
    <w:rsid w:val="007007EC"/>
    <w:rsid w:val="00716BEF"/>
    <w:rsid w:val="0072092D"/>
    <w:rsid w:val="00722819"/>
    <w:rsid w:val="007427C9"/>
    <w:rsid w:val="00760C12"/>
    <w:rsid w:val="00766520"/>
    <w:rsid w:val="00776E8A"/>
    <w:rsid w:val="007804CD"/>
    <w:rsid w:val="007912FD"/>
    <w:rsid w:val="007A29F7"/>
    <w:rsid w:val="007A3750"/>
    <w:rsid w:val="007C1E08"/>
    <w:rsid w:val="007D5565"/>
    <w:rsid w:val="008009D4"/>
    <w:rsid w:val="00814012"/>
    <w:rsid w:val="00816018"/>
    <w:rsid w:val="00826AA2"/>
    <w:rsid w:val="00827137"/>
    <w:rsid w:val="00837D21"/>
    <w:rsid w:val="00846CA6"/>
    <w:rsid w:val="00847CF3"/>
    <w:rsid w:val="00856EAC"/>
    <w:rsid w:val="00877006"/>
    <w:rsid w:val="00882A85"/>
    <w:rsid w:val="008978A7"/>
    <w:rsid w:val="008A0EAA"/>
    <w:rsid w:val="008A3DCF"/>
    <w:rsid w:val="008B3121"/>
    <w:rsid w:val="008B7197"/>
    <w:rsid w:val="008C0CD2"/>
    <w:rsid w:val="008C31CE"/>
    <w:rsid w:val="008C3CFE"/>
    <w:rsid w:val="008E348F"/>
    <w:rsid w:val="008E42E0"/>
    <w:rsid w:val="008F51DE"/>
    <w:rsid w:val="00902DA0"/>
    <w:rsid w:val="00903C3C"/>
    <w:rsid w:val="009227E2"/>
    <w:rsid w:val="009256BE"/>
    <w:rsid w:val="00925CDA"/>
    <w:rsid w:val="0093263C"/>
    <w:rsid w:val="00936B21"/>
    <w:rsid w:val="00940C06"/>
    <w:rsid w:val="0095018B"/>
    <w:rsid w:val="00960CBB"/>
    <w:rsid w:val="00976613"/>
    <w:rsid w:val="009952A2"/>
    <w:rsid w:val="009B3280"/>
    <w:rsid w:val="009C210D"/>
    <w:rsid w:val="009C6C60"/>
    <w:rsid w:val="009D6319"/>
    <w:rsid w:val="009D649B"/>
    <w:rsid w:val="009E0600"/>
    <w:rsid w:val="009F0406"/>
    <w:rsid w:val="00A146BB"/>
    <w:rsid w:val="00A33474"/>
    <w:rsid w:val="00A36677"/>
    <w:rsid w:val="00A54EBC"/>
    <w:rsid w:val="00A6393D"/>
    <w:rsid w:val="00A73887"/>
    <w:rsid w:val="00A73CE7"/>
    <w:rsid w:val="00A752F3"/>
    <w:rsid w:val="00A802A9"/>
    <w:rsid w:val="00A80F80"/>
    <w:rsid w:val="00A97094"/>
    <w:rsid w:val="00AA389A"/>
    <w:rsid w:val="00AB1076"/>
    <w:rsid w:val="00AB15A7"/>
    <w:rsid w:val="00AC4BC4"/>
    <w:rsid w:val="00B051C0"/>
    <w:rsid w:val="00B13A18"/>
    <w:rsid w:val="00B23253"/>
    <w:rsid w:val="00B31DFB"/>
    <w:rsid w:val="00B41328"/>
    <w:rsid w:val="00B51BDC"/>
    <w:rsid w:val="00B5488C"/>
    <w:rsid w:val="00B65D70"/>
    <w:rsid w:val="00B75ADA"/>
    <w:rsid w:val="00B91688"/>
    <w:rsid w:val="00B97743"/>
    <w:rsid w:val="00BA1213"/>
    <w:rsid w:val="00BB4E82"/>
    <w:rsid w:val="00BC498B"/>
    <w:rsid w:val="00BC5F85"/>
    <w:rsid w:val="00BD319E"/>
    <w:rsid w:val="00BD463C"/>
    <w:rsid w:val="00C015E9"/>
    <w:rsid w:val="00C02FBD"/>
    <w:rsid w:val="00C03770"/>
    <w:rsid w:val="00C04320"/>
    <w:rsid w:val="00C063B9"/>
    <w:rsid w:val="00C216A2"/>
    <w:rsid w:val="00C26E03"/>
    <w:rsid w:val="00C30084"/>
    <w:rsid w:val="00C35282"/>
    <w:rsid w:val="00C35F14"/>
    <w:rsid w:val="00C40280"/>
    <w:rsid w:val="00C40A43"/>
    <w:rsid w:val="00C41E10"/>
    <w:rsid w:val="00C44830"/>
    <w:rsid w:val="00C45F24"/>
    <w:rsid w:val="00C65D34"/>
    <w:rsid w:val="00C668B1"/>
    <w:rsid w:val="00C7309F"/>
    <w:rsid w:val="00C74B66"/>
    <w:rsid w:val="00C84CFF"/>
    <w:rsid w:val="00C905E3"/>
    <w:rsid w:val="00C90702"/>
    <w:rsid w:val="00C971FA"/>
    <w:rsid w:val="00CA6995"/>
    <w:rsid w:val="00CB463D"/>
    <w:rsid w:val="00CB4743"/>
    <w:rsid w:val="00CB7276"/>
    <w:rsid w:val="00CD1DA1"/>
    <w:rsid w:val="00CD238F"/>
    <w:rsid w:val="00CE037F"/>
    <w:rsid w:val="00CF2035"/>
    <w:rsid w:val="00CF4313"/>
    <w:rsid w:val="00CF56DF"/>
    <w:rsid w:val="00D01B99"/>
    <w:rsid w:val="00D04C4E"/>
    <w:rsid w:val="00D10203"/>
    <w:rsid w:val="00D168EB"/>
    <w:rsid w:val="00D2071A"/>
    <w:rsid w:val="00D21B3B"/>
    <w:rsid w:val="00D331EF"/>
    <w:rsid w:val="00D33882"/>
    <w:rsid w:val="00D36F9D"/>
    <w:rsid w:val="00D4368E"/>
    <w:rsid w:val="00D5790E"/>
    <w:rsid w:val="00D60BD9"/>
    <w:rsid w:val="00D71169"/>
    <w:rsid w:val="00D71C24"/>
    <w:rsid w:val="00D80B47"/>
    <w:rsid w:val="00D81BF3"/>
    <w:rsid w:val="00DC69A3"/>
    <w:rsid w:val="00DC7B41"/>
    <w:rsid w:val="00DD0512"/>
    <w:rsid w:val="00DE60B6"/>
    <w:rsid w:val="00E07531"/>
    <w:rsid w:val="00E14D2E"/>
    <w:rsid w:val="00E16BC4"/>
    <w:rsid w:val="00E22BB9"/>
    <w:rsid w:val="00E301B8"/>
    <w:rsid w:val="00E37CE5"/>
    <w:rsid w:val="00E449B3"/>
    <w:rsid w:val="00E458D1"/>
    <w:rsid w:val="00E6063E"/>
    <w:rsid w:val="00E778FD"/>
    <w:rsid w:val="00E80273"/>
    <w:rsid w:val="00E93A86"/>
    <w:rsid w:val="00EA3C2E"/>
    <w:rsid w:val="00EA58E1"/>
    <w:rsid w:val="00EC53AB"/>
    <w:rsid w:val="00EC6B7D"/>
    <w:rsid w:val="00EC70BD"/>
    <w:rsid w:val="00EE337D"/>
    <w:rsid w:val="00EF1A32"/>
    <w:rsid w:val="00F0075F"/>
    <w:rsid w:val="00F24471"/>
    <w:rsid w:val="00F36CB9"/>
    <w:rsid w:val="00F42B86"/>
    <w:rsid w:val="00F52DF6"/>
    <w:rsid w:val="00F55D52"/>
    <w:rsid w:val="00F727A5"/>
    <w:rsid w:val="00F83863"/>
    <w:rsid w:val="00F83B41"/>
    <w:rsid w:val="00FA6259"/>
    <w:rsid w:val="00FB6B1A"/>
    <w:rsid w:val="00FC2A72"/>
    <w:rsid w:val="00FD7C84"/>
    <w:rsid w:val="00FE1C5F"/>
    <w:rsid w:val="00FF08C7"/>
    <w:rsid w:val="00FF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9A1B9A-753F-4292-B35C-7B1DDCDB0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742"/>
    <w:pPr>
      <w:bidi/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2D3742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0D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38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0BD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74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3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7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374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3742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Default">
    <w:name w:val="Default"/>
    <w:link w:val="DefaultChar"/>
    <w:rsid w:val="002D374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2D3742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D37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3742"/>
  </w:style>
  <w:style w:type="paragraph" w:styleId="Footer">
    <w:name w:val="footer"/>
    <w:basedOn w:val="Normal"/>
    <w:link w:val="FooterChar"/>
    <w:uiPriority w:val="99"/>
    <w:unhideWhenUsed/>
    <w:rsid w:val="002D37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3742"/>
  </w:style>
  <w:style w:type="character" w:styleId="Hyperlink">
    <w:name w:val="Hyperlink"/>
    <w:basedOn w:val="DefaultParagraphFont"/>
    <w:unhideWhenUsed/>
    <w:rsid w:val="002D374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D3742"/>
  </w:style>
  <w:style w:type="character" w:customStyle="1" w:styleId="atl">
    <w:name w:val="atl"/>
    <w:basedOn w:val="DefaultParagraphFont"/>
    <w:rsid w:val="002D3742"/>
  </w:style>
  <w:style w:type="character" w:customStyle="1" w:styleId="journalname">
    <w:name w:val="journalname"/>
    <w:basedOn w:val="DefaultParagraphFont"/>
    <w:rsid w:val="002D3742"/>
  </w:style>
  <w:style w:type="character" w:customStyle="1" w:styleId="journalnumber">
    <w:name w:val="journalnumber"/>
    <w:basedOn w:val="DefaultParagraphFont"/>
    <w:rsid w:val="002D3742"/>
  </w:style>
  <w:style w:type="character" w:customStyle="1" w:styleId="cite-month-year">
    <w:name w:val="cite-month-year"/>
    <w:basedOn w:val="DefaultParagraphFont"/>
    <w:rsid w:val="002D3742"/>
  </w:style>
  <w:style w:type="character" w:customStyle="1" w:styleId="booktitle">
    <w:name w:val="booktitle"/>
    <w:basedOn w:val="DefaultParagraphFont"/>
    <w:rsid w:val="002D3742"/>
  </w:style>
  <w:style w:type="character" w:styleId="PlaceholderText">
    <w:name w:val="Placeholder Text"/>
    <w:basedOn w:val="DefaultParagraphFont"/>
    <w:uiPriority w:val="99"/>
    <w:semiHidden/>
    <w:rsid w:val="002D3742"/>
    <w:rPr>
      <w:color w:val="808080"/>
    </w:rPr>
  </w:style>
  <w:style w:type="table" w:styleId="TableGrid">
    <w:name w:val="Table Grid"/>
    <w:basedOn w:val="TableNormal"/>
    <w:uiPriority w:val="59"/>
    <w:rsid w:val="002D37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D37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374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D3742"/>
    <w:rPr>
      <w:i/>
      <w:iCs/>
    </w:rPr>
  </w:style>
  <w:style w:type="character" w:customStyle="1" w:styleId="hlfld-contribauthor">
    <w:name w:val="hlfld-contribauthor"/>
    <w:basedOn w:val="DefaultParagraphFont"/>
    <w:rsid w:val="00722819"/>
  </w:style>
  <w:style w:type="character" w:customStyle="1" w:styleId="nlmxref-aff">
    <w:name w:val="nlm_xref-aff"/>
    <w:basedOn w:val="DefaultParagraphFont"/>
    <w:rsid w:val="00722819"/>
  </w:style>
  <w:style w:type="character" w:customStyle="1" w:styleId="author">
    <w:name w:val="author"/>
    <w:basedOn w:val="DefaultParagraphFont"/>
    <w:rsid w:val="00722819"/>
  </w:style>
  <w:style w:type="character" w:customStyle="1" w:styleId="author-name">
    <w:name w:val="author-name"/>
    <w:basedOn w:val="DefaultParagraphFont"/>
    <w:rsid w:val="00722819"/>
  </w:style>
  <w:style w:type="character" w:customStyle="1" w:styleId="sr-only">
    <w:name w:val="sr-only"/>
    <w:basedOn w:val="DefaultParagraphFont"/>
    <w:rsid w:val="00722819"/>
  </w:style>
  <w:style w:type="character" w:customStyle="1" w:styleId="Heading3Char">
    <w:name w:val="Heading 3 Char"/>
    <w:basedOn w:val="DefaultParagraphFont"/>
    <w:link w:val="Heading3"/>
    <w:uiPriority w:val="9"/>
    <w:semiHidden/>
    <w:rsid w:val="00AA389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pissn">
    <w:name w:val="pissn"/>
    <w:basedOn w:val="DefaultParagraphFont"/>
    <w:rsid w:val="00214E2F"/>
  </w:style>
  <w:style w:type="character" w:customStyle="1" w:styleId="Heading2Char">
    <w:name w:val="Heading 2 Char"/>
    <w:basedOn w:val="DefaultParagraphFont"/>
    <w:link w:val="Heading2"/>
    <w:uiPriority w:val="9"/>
    <w:semiHidden/>
    <w:rsid w:val="00530D6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js-separator">
    <w:name w:val="js-separator"/>
    <w:basedOn w:val="DefaultParagraphFont"/>
    <w:rsid w:val="00530D66"/>
  </w:style>
  <w:style w:type="character" w:customStyle="1" w:styleId="articleauthor-link">
    <w:name w:val="article__author-link"/>
    <w:basedOn w:val="DefaultParagraphFont"/>
    <w:rsid w:val="00530D66"/>
  </w:style>
  <w:style w:type="character" w:customStyle="1" w:styleId="inlineblock">
    <w:name w:val="inlineblock"/>
    <w:basedOn w:val="DefaultParagraphFont"/>
    <w:rsid w:val="005333D8"/>
  </w:style>
  <w:style w:type="paragraph" w:customStyle="1" w:styleId="mb-0">
    <w:name w:val="mb-0"/>
    <w:basedOn w:val="Normal"/>
    <w:rsid w:val="005333D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wrap">
    <w:name w:val="nowrap"/>
    <w:basedOn w:val="DefaultParagraphFont"/>
    <w:rsid w:val="005333D8"/>
  </w:style>
  <w:style w:type="paragraph" w:customStyle="1" w:styleId="small">
    <w:name w:val="small"/>
    <w:basedOn w:val="Normal"/>
    <w:rsid w:val="005333D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d-jnl-art-pub-date">
    <w:name w:val="wd-jnl-art-pub-date"/>
    <w:basedOn w:val="DefaultParagraphFont"/>
    <w:rsid w:val="005333D8"/>
  </w:style>
  <w:style w:type="character" w:customStyle="1" w:styleId="wd-jnl-art-copyright">
    <w:name w:val="wd-jnl-art-copyright"/>
    <w:basedOn w:val="DefaultParagraphFont"/>
    <w:rsid w:val="005333D8"/>
  </w:style>
  <w:style w:type="character" w:customStyle="1" w:styleId="Heading5Char">
    <w:name w:val="Heading 5 Char"/>
    <w:basedOn w:val="DefaultParagraphFont"/>
    <w:link w:val="Heading5"/>
    <w:uiPriority w:val="9"/>
    <w:rsid w:val="00D60BD9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LineNumber">
    <w:name w:val="line number"/>
    <w:basedOn w:val="DefaultParagraphFont"/>
    <w:uiPriority w:val="99"/>
    <w:semiHidden/>
    <w:unhideWhenUsed/>
    <w:rsid w:val="00E37CE5"/>
  </w:style>
  <w:style w:type="character" w:customStyle="1" w:styleId="css-1s00u8u">
    <w:name w:val="css-1s00u8u"/>
    <w:basedOn w:val="DefaultParagraphFont"/>
    <w:rsid w:val="00E07531"/>
  </w:style>
  <w:style w:type="table" w:styleId="LightShading-Accent5">
    <w:name w:val="Light Shading Accent 5"/>
    <w:basedOn w:val="TableNormal"/>
    <w:uiPriority w:val="60"/>
    <w:rsid w:val="00FF08C7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character" w:customStyle="1" w:styleId="js-article-title">
    <w:name w:val="js-article-title"/>
    <w:basedOn w:val="DefaultParagraphFont"/>
    <w:rsid w:val="005E28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2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833250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33457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439089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2379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197105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5465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118438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6468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9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4293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31" w:color="414141"/>
            <w:right w:val="single" w:sz="6" w:space="31" w:color="414141"/>
          </w:divBdr>
          <w:divsChild>
            <w:div w:id="8883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88469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31" w:color="414141"/>
            <w:right w:val="single" w:sz="6" w:space="31" w:color="414141"/>
          </w:divBdr>
          <w:divsChild>
            <w:div w:id="21097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821282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517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606049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20988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624437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5311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207531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0036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993791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5264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649327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37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5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859057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1725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710860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56887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452142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9804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981435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20620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028218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35959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407386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314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456306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87859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0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85" Type="http://schemas.openxmlformats.org/officeDocument/2006/relationships/image" Target="media/image5.emf"/><Relationship Id="rId3" Type="http://schemas.openxmlformats.org/officeDocument/2006/relationships/styles" Target="styles.xml"/><Relationship Id="rId84" Type="http://schemas.openxmlformats.org/officeDocument/2006/relationships/image" Target="media/image4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83" Type="http://schemas.openxmlformats.org/officeDocument/2006/relationships/image" Target="media/image13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87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tiff"/><Relationship Id="rId86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E18C5-2640-4FA9-857F-75DC28B32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9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Shaban</dc:creator>
  <cp:lastModifiedBy>Norkey Bhutia</cp:lastModifiedBy>
  <cp:revision>2</cp:revision>
  <cp:lastPrinted>2019-07-27T12:42:00Z</cp:lastPrinted>
  <dcterms:created xsi:type="dcterms:W3CDTF">2019-08-12T04:29:00Z</dcterms:created>
  <dcterms:modified xsi:type="dcterms:W3CDTF">2019-08-12T04:29:00Z</dcterms:modified>
</cp:coreProperties>
</file>